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vidson-county-district-performance"/>
      <w:bookmarkEnd w:id="21"/>
      <w:r>
        <w:t xml:space="preserve">Davidson County District Performance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 79934 students. Its expenditures in 2015 were $11496.30 per studen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vidson 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/Hispanic/Native American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Disadvantaged</w:t>
            </w:r>
          </w:p>
        </w:tc>
        <w:tc>
          <w:p>
            <w:pPr>
              <w:pStyle w:val="Compact"/>
              <w:jc w:val="left"/>
            </w:pPr>
            <w:r>
              <w:t xml:space="preserve">75.3%</w:t>
            </w:r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earners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s with Disabilities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  <w:tc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3-8 Achievement Data</w:t>
      </w:r>
    </w:p>
    <w:p>
      <w:pPr>
        <w:pStyle w:val="BodyText"/>
      </w:pPr>
      <w:r>
        <w:t xml:space="preserve">Here is a graph with some achievement data for 3-8 subjects: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achie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igh School Achievement Data</w:t>
      </w:r>
    </w:p>
    <w:p>
      <w:pPr>
        <w:pStyle w:val="BodyText"/>
      </w:pPr>
      <w:r>
        <w:t xml:space="preserve">Here is a graph with some achievement data for EOC subjects: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e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22683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9407bd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8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